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25341" w14:textId="77777777" w:rsidR="001C41ED" w:rsidRDefault="001C41ED" w:rsidP="001C41ED">
      <w:pPr>
        <w:rPr>
          <w:rFonts w:asciiTheme="minorHAnsi" w:hAnsiTheme="minorHAnsi" w:cstheme="minorBidi"/>
          <w:sz w:val="22"/>
          <w:szCs w:val="22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70"/>
      </w:tblGrid>
      <w:tr w:rsidR="001C41ED" w14:paraId="6F10006F" w14:textId="77777777" w:rsidTr="00FF7D7B">
        <w:tc>
          <w:tcPr>
            <w:tcW w:w="0" w:type="auto"/>
            <w:hideMark/>
          </w:tcPr>
          <w:tbl>
            <w:tblPr>
              <w:tblW w:w="10500" w:type="dxa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070"/>
            </w:tblGrid>
            <w:tr w:rsidR="001C41ED" w14:paraId="6B6D1AA9" w14:textId="77777777" w:rsidTr="00FF7D7B">
              <w:trPr>
                <w:jc w:val="center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4670AB6C" w14:textId="77777777" w:rsidR="001C41ED" w:rsidRDefault="001C41ED" w:rsidP="00FF7D7B">
                  <w:pPr>
                    <w:spacing w:line="252" w:lineRule="auto"/>
                    <w:jc w:val="center"/>
                    <w:rPr>
                      <w:rFonts w:ascii="Arial" w:hAnsi="Arial" w:cs="Arial"/>
                      <w:b/>
                      <w:bCs/>
                      <w:color w:val="3174AD"/>
                      <w:sz w:val="33"/>
                      <w:szCs w:val="33"/>
                    </w:rPr>
                  </w:pPr>
                  <w:bookmarkStart w:id="0" w:name="_MailOriginal"/>
                  <w:r>
                    <w:rPr>
                      <w:rFonts w:ascii="Arial" w:hAnsi="Arial" w:cs="Arial"/>
                      <w:b/>
                      <w:noProof/>
                      <w:color w:val="3174AD"/>
                      <w:sz w:val="33"/>
                      <w:szCs w:val="33"/>
                    </w:rPr>
                    <w:drawing>
                      <wp:inline distT="0" distB="0" distL="0" distR="0" wp14:anchorId="053030BC" wp14:editId="24CA3F4A">
                        <wp:extent cx="7030720" cy="1082040"/>
                        <wp:effectExtent l="0" t="0" r="0" b="3810"/>
                        <wp:docPr id="4" name="Picture 4" descr="Z:\00_Assets\03_Visual_Design\BabitaGoogleDrive\Progress Software\06_Banners\FINAL_PEC_banner_blue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Z:\00_Assets\03_Visual_Design\BabitaGoogleDrive\Progress Software\06_Banners\FINAL_PEC_banner_blue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030720" cy="10820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3A4A9B9" w14:textId="77777777" w:rsidR="001C41ED" w:rsidRDefault="001C41ED" w:rsidP="00FF7D7B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bookmarkEnd w:id="0"/>
    <w:p w14:paraId="53EDA78C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  <w:r w:rsidRPr="008A3521">
        <w:rPr>
          <w:rFonts w:asciiTheme="minorHAnsi" w:hAnsiTheme="minorHAnsi" w:cstheme="minorHAnsi"/>
        </w:rPr>
        <w:t xml:space="preserve">You must have a </w:t>
      </w:r>
      <w:r w:rsidRPr="008A3521">
        <w:rPr>
          <w:rFonts w:asciiTheme="minorHAnsi" w:hAnsiTheme="minorHAnsi" w:cstheme="minorHAnsi"/>
          <w:b/>
          <w:bCs/>
        </w:rPr>
        <w:t>Progress ID</w:t>
      </w:r>
      <w:r w:rsidRPr="008A3521">
        <w:rPr>
          <w:rFonts w:asciiTheme="minorHAnsi" w:hAnsiTheme="minorHAnsi" w:cstheme="minorHAnsi"/>
        </w:rPr>
        <w:t xml:space="preserve"> in order to register for training on the </w:t>
      </w:r>
      <w:hyperlink r:id="rId9" w:history="1">
        <w:r w:rsidRPr="00254DCF">
          <w:rPr>
            <w:rStyle w:val="Hyperlink"/>
            <w:rFonts w:asciiTheme="minorHAnsi" w:hAnsiTheme="minorHAnsi" w:cstheme="minorHAnsi"/>
          </w:rPr>
          <w:t>Progress Education Community</w:t>
        </w:r>
      </w:hyperlink>
      <w:r w:rsidRPr="008A3521">
        <w:rPr>
          <w:rFonts w:asciiTheme="minorHAnsi" w:hAnsiTheme="minorHAnsi" w:cstheme="minorHAnsi"/>
        </w:rPr>
        <w:t xml:space="preserve"> (PEC).</w:t>
      </w:r>
    </w:p>
    <w:p w14:paraId="5F417E33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6E934A48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  <w:r w:rsidRPr="008A3521">
        <w:rPr>
          <w:rFonts w:asciiTheme="minorHAnsi" w:hAnsiTheme="minorHAnsi" w:cstheme="minorHAnsi"/>
        </w:rPr>
        <w:t xml:space="preserve">If you do </w:t>
      </w:r>
      <w:r w:rsidRPr="008A3521">
        <w:rPr>
          <w:rFonts w:asciiTheme="minorHAnsi" w:hAnsiTheme="minorHAnsi" w:cstheme="minorHAnsi"/>
          <w:b/>
          <w:bCs/>
        </w:rPr>
        <w:t>not</w:t>
      </w:r>
      <w:r w:rsidRPr="008A3521">
        <w:rPr>
          <w:rFonts w:asciiTheme="minorHAnsi" w:hAnsiTheme="minorHAnsi" w:cstheme="minorHAnsi"/>
        </w:rPr>
        <w:t xml:space="preserve"> have a Progress ID, you can register </w:t>
      </w:r>
      <w:hyperlink r:id="rId10" w:history="1">
        <w:r w:rsidRPr="008A3521">
          <w:rPr>
            <w:rStyle w:val="Hyperlink"/>
            <w:rFonts w:asciiTheme="minorHAnsi" w:hAnsiTheme="minorHAnsi" w:cstheme="minorHAnsi"/>
          </w:rPr>
          <w:t>here</w:t>
        </w:r>
      </w:hyperlink>
      <w:r w:rsidRPr="008A352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</w:t>
      </w:r>
      <w:r w:rsidRPr="008A3521">
        <w:rPr>
          <w:rFonts w:asciiTheme="minorHAnsi" w:hAnsiTheme="minorHAnsi" w:cstheme="minorHAnsi"/>
          <w:b/>
          <w:bCs/>
        </w:rPr>
        <w:t>Note:</w:t>
      </w:r>
      <w:r w:rsidRPr="008A3521">
        <w:rPr>
          <w:rFonts w:asciiTheme="minorHAnsi" w:hAnsiTheme="minorHAnsi" w:cstheme="minorHAnsi"/>
        </w:rPr>
        <w:t xml:space="preserve"> You must activate your Progress ID before logging in to the Progress Education Community.</w:t>
      </w:r>
    </w:p>
    <w:p w14:paraId="2395B19B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40CB4E1E" w14:textId="20F650BB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  <w:r w:rsidRPr="008A3521">
        <w:rPr>
          <w:rFonts w:asciiTheme="minorHAnsi" w:hAnsiTheme="minorHAnsi" w:cstheme="minorHAnsi"/>
        </w:rPr>
        <w:t xml:space="preserve">To enroll in the Progress Education Community and </w:t>
      </w:r>
      <w:r>
        <w:rPr>
          <w:rFonts w:asciiTheme="minorHAnsi" w:hAnsiTheme="minorHAnsi" w:cstheme="minorHAnsi"/>
        </w:rPr>
        <w:t xml:space="preserve">access training identified for </w:t>
      </w:r>
      <w:r w:rsidRPr="001C41ED">
        <w:rPr>
          <w:rFonts w:asciiTheme="minorHAnsi" w:hAnsiTheme="minorHAnsi" w:cstheme="minorHAnsi"/>
          <w:b/>
          <w:bCs/>
        </w:rPr>
        <w:t>Progress Partners</w:t>
      </w:r>
      <w:r w:rsidRPr="008A3521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br/>
      </w:r>
    </w:p>
    <w:p w14:paraId="5280A153" w14:textId="77777777" w:rsidR="001C41ED" w:rsidRPr="008A3521" w:rsidRDefault="001C41ED" w:rsidP="001C41ED">
      <w:pPr>
        <w:pStyle w:val="ListParagraph"/>
        <w:numPr>
          <w:ilvl w:val="0"/>
          <w:numId w:val="4"/>
        </w:numPr>
        <w:spacing w:after="160" w:line="259" w:lineRule="auto"/>
        <w:ind w:left="900" w:right="360"/>
        <w:rPr>
          <w:rFonts w:cstheme="minorHAnsi"/>
          <w:sz w:val="24"/>
          <w:szCs w:val="24"/>
        </w:rPr>
      </w:pPr>
      <w:r w:rsidRPr="008A3521">
        <w:rPr>
          <w:rFonts w:cstheme="minorHAnsi"/>
          <w:sz w:val="24"/>
          <w:szCs w:val="24"/>
        </w:rPr>
        <w:t xml:space="preserve">Visit the </w:t>
      </w:r>
      <w:hyperlink r:id="rId11" w:history="1">
        <w:r w:rsidRPr="008A3521">
          <w:rPr>
            <w:rStyle w:val="Hyperlink"/>
            <w:rFonts w:cstheme="minorHAnsi"/>
            <w:sz w:val="24"/>
            <w:szCs w:val="24"/>
          </w:rPr>
          <w:t>Progress Education Community Self Sign Up</w:t>
        </w:r>
      </w:hyperlink>
      <w:r w:rsidRPr="008A3521">
        <w:rPr>
          <w:rFonts w:cstheme="minorHAnsi"/>
          <w:sz w:val="24"/>
          <w:szCs w:val="24"/>
        </w:rPr>
        <w:t xml:space="preserve"> page.</w:t>
      </w:r>
    </w:p>
    <w:p w14:paraId="2BB9D17C" w14:textId="77777777" w:rsidR="001C41ED" w:rsidRPr="008A3521" w:rsidRDefault="001C41ED" w:rsidP="001C41ED">
      <w:pPr>
        <w:pStyle w:val="ListParagraph"/>
        <w:numPr>
          <w:ilvl w:val="0"/>
          <w:numId w:val="4"/>
        </w:numPr>
        <w:spacing w:after="160" w:line="259" w:lineRule="auto"/>
        <w:ind w:left="900" w:right="360"/>
        <w:rPr>
          <w:rFonts w:cstheme="minorHAnsi"/>
          <w:sz w:val="24"/>
          <w:szCs w:val="24"/>
        </w:rPr>
      </w:pPr>
      <w:r w:rsidRPr="008A3521">
        <w:rPr>
          <w:rFonts w:cstheme="minorHAnsi"/>
          <w:sz w:val="24"/>
          <w:szCs w:val="24"/>
        </w:rPr>
        <w:t xml:space="preserve">Enter the </w:t>
      </w:r>
      <w:r>
        <w:rPr>
          <w:rFonts w:cstheme="minorHAnsi"/>
          <w:b/>
          <w:bCs/>
          <w:sz w:val="24"/>
          <w:szCs w:val="24"/>
        </w:rPr>
        <w:t>F</w:t>
      </w:r>
      <w:r w:rsidRPr="008A3521">
        <w:rPr>
          <w:rFonts w:cstheme="minorHAnsi"/>
          <w:b/>
          <w:bCs/>
          <w:sz w:val="24"/>
          <w:szCs w:val="24"/>
        </w:rPr>
        <w:t xml:space="preserve">irst </w:t>
      </w:r>
      <w:r>
        <w:rPr>
          <w:rFonts w:cstheme="minorHAnsi"/>
          <w:b/>
          <w:bCs/>
          <w:sz w:val="24"/>
          <w:szCs w:val="24"/>
        </w:rPr>
        <w:t>N</w:t>
      </w:r>
      <w:r w:rsidRPr="008A3521">
        <w:rPr>
          <w:rFonts w:cstheme="minorHAnsi"/>
          <w:b/>
          <w:bCs/>
          <w:sz w:val="24"/>
          <w:szCs w:val="24"/>
        </w:rPr>
        <w:t>ame</w:t>
      </w:r>
      <w:r w:rsidRPr="008A3521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b/>
          <w:bCs/>
          <w:sz w:val="24"/>
          <w:szCs w:val="24"/>
        </w:rPr>
        <w:t>L</w:t>
      </w:r>
      <w:r w:rsidRPr="008A3521">
        <w:rPr>
          <w:rFonts w:cstheme="minorHAnsi"/>
          <w:b/>
          <w:bCs/>
          <w:sz w:val="24"/>
          <w:szCs w:val="24"/>
        </w:rPr>
        <w:t xml:space="preserve">ast </w:t>
      </w:r>
      <w:r>
        <w:rPr>
          <w:rFonts w:cstheme="minorHAnsi"/>
          <w:b/>
          <w:bCs/>
          <w:sz w:val="24"/>
          <w:szCs w:val="24"/>
        </w:rPr>
        <w:t>N</w:t>
      </w:r>
      <w:r w:rsidRPr="008A3521">
        <w:rPr>
          <w:rFonts w:cstheme="minorHAnsi"/>
          <w:b/>
          <w:bCs/>
          <w:sz w:val="24"/>
          <w:szCs w:val="24"/>
        </w:rPr>
        <w:t>ame</w:t>
      </w:r>
      <w:r w:rsidRPr="008A3521">
        <w:rPr>
          <w:rFonts w:cstheme="minorHAnsi"/>
          <w:sz w:val="24"/>
          <w:szCs w:val="24"/>
        </w:rPr>
        <w:t xml:space="preserve">, and </w:t>
      </w:r>
      <w:r>
        <w:rPr>
          <w:rFonts w:cstheme="minorHAnsi"/>
          <w:b/>
          <w:bCs/>
          <w:sz w:val="24"/>
          <w:szCs w:val="24"/>
        </w:rPr>
        <w:t>Em</w:t>
      </w:r>
      <w:r w:rsidRPr="008A3521">
        <w:rPr>
          <w:rFonts w:cstheme="minorHAnsi"/>
          <w:b/>
          <w:bCs/>
          <w:sz w:val="24"/>
          <w:szCs w:val="24"/>
        </w:rPr>
        <w:t xml:space="preserve">ail </w:t>
      </w:r>
      <w:r w:rsidRPr="008A3521">
        <w:rPr>
          <w:rFonts w:cstheme="minorHAnsi"/>
          <w:sz w:val="24"/>
          <w:szCs w:val="24"/>
        </w:rPr>
        <w:t>associated with your Progress ID.</w:t>
      </w:r>
    </w:p>
    <w:p w14:paraId="12A63DD8" w14:textId="652921B6" w:rsidR="001C41ED" w:rsidRPr="008A3521" w:rsidRDefault="001C41ED" w:rsidP="001C41ED">
      <w:pPr>
        <w:pStyle w:val="ListParagraph"/>
        <w:numPr>
          <w:ilvl w:val="0"/>
          <w:numId w:val="4"/>
        </w:numPr>
        <w:spacing w:after="160" w:line="259" w:lineRule="auto"/>
        <w:ind w:left="900" w:right="360"/>
        <w:rPr>
          <w:rFonts w:cstheme="minorHAnsi"/>
          <w:b/>
          <w:bCs/>
          <w:sz w:val="24"/>
          <w:szCs w:val="24"/>
        </w:rPr>
      </w:pPr>
      <w:r w:rsidRPr="008A3521">
        <w:rPr>
          <w:rFonts w:cstheme="minorHAnsi"/>
          <w:sz w:val="24"/>
          <w:szCs w:val="24"/>
        </w:rPr>
        <w:t xml:space="preserve">Enter this code: </w:t>
      </w:r>
      <w:r w:rsidRPr="00C03FA8">
        <w:rPr>
          <w:rFonts w:cstheme="minorHAnsi"/>
          <w:b/>
          <w:bCs/>
          <w:sz w:val="24"/>
          <w:szCs w:val="24"/>
          <w:highlight w:val="green"/>
        </w:rPr>
        <w:t>PP+_OE11</w:t>
      </w:r>
      <w:r w:rsidR="00BA7DFA" w:rsidRPr="00C03FA8">
        <w:rPr>
          <w:rFonts w:cstheme="minorHAnsi"/>
          <w:b/>
          <w:bCs/>
          <w:sz w:val="24"/>
          <w:szCs w:val="24"/>
          <w:highlight w:val="green"/>
        </w:rPr>
        <w:t>_</w:t>
      </w:r>
      <w:r w:rsidR="00A71C88">
        <w:rPr>
          <w:rFonts w:cstheme="minorHAnsi"/>
          <w:b/>
          <w:bCs/>
          <w:sz w:val="24"/>
          <w:szCs w:val="24"/>
          <w:highlight w:val="green"/>
        </w:rPr>
        <w:t>ISV</w:t>
      </w:r>
    </w:p>
    <w:p w14:paraId="0E9F3900" w14:textId="77777777" w:rsidR="001C41ED" w:rsidRPr="008A3521" w:rsidRDefault="001C41ED" w:rsidP="001C41ED">
      <w:pPr>
        <w:pStyle w:val="ListParagraph"/>
        <w:numPr>
          <w:ilvl w:val="0"/>
          <w:numId w:val="4"/>
        </w:numPr>
        <w:spacing w:after="160" w:line="259" w:lineRule="auto"/>
        <w:ind w:left="900" w:right="360"/>
        <w:rPr>
          <w:rFonts w:cstheme="minorHAnsi"/>
          <w:sz w:val="24"/>
          <w:szCs w:val="24"/>
        </w:rPr>
      </w:pPr>
      <w:r w:rsidRPr="008A3521">
        <w:rPr>
          <w:rFonts w:cstheme="minorHAnsi"/>
          <w:sz w:val="24"/>
          <w:szCs w:val="24"/>
        </w:rPr>
        <w:t xml:space="preserve">Click </w:t>
      </w:r>
      <w:r w:rsidRPr="008A3521">
        <w:rPr>
          <w:rFonts w:cstheme="minorHAnsi"/>
          <w:b/>
          <w:bCs/>
          <w:sz w:val="24"/>
          <w:szCs w:val="24"/>
        </w:rPr>
        <w:t xml:space="preserve">Register. </w:t>
      </w:r>
    </w:p>
    <w:p w14:paraId="0D5A6AF4" w14:textId="11D0587E" w:rsidR="001C41ED" w:rsidRPr="008A3521" w:rsidRDefault="001C41ED" w:rsidP="001C41ED">
      <w:pPr>
        <w:pStyle w:val="ListParagraph"/>
        <w:numPr>
          <w:ilvl w:val="0"/>
          <w:numId w:val="4"/>
        </w:numPr>
        <w:spacing w:after="160" w:line="259" w:lineRule="auto"/>
        <w:ind w:left="900" w:right="360"/>
        <w:rPr>
          <w:rFonts w:cstheme="minorHAnsi"/>
          <w:sz w:val="24"/>
          <w:szCs w:val="24"/>
        </w:rPr>
      </w:pPr>
      <w:r w:rsidRPr="008A3521">
        <w:rPr>
          <w:rFonts w:cstheme="minorHAnsi"/>
          <w:sz w:val="24"/>
          <w:szCs w:val="24"/>
        </w:rPr>
        <w:t xml:space="preserve">When you see that you </w:t>
      </w:r>
      <w:r>
        <w:rPr>
          <w:rFonts w:cstheme="minorHAnsi"/>
          <w:sz w:val="24"/>
          <w:szCs w:val="24"/>
        </w:rPr>
        <w:t>are</w:t>
      </w:r>
      <w:r w:rsidRPr="008A3521">
        <w:rPr>
          <w:rFonts w:cstheme="minorHAnsi"/>
          <w:sz w:val="24"/>
          <w:szCs w:val="24"/>
        </w:rPr>
        <w:t xml:space="preserve"> added to the </w:t>
      </w:r>
      <w:r>
        <w:rPr>
          <w:rFonts w:cstheme="minorHAnsi"/>
          <w:b/>
          <w:bCs/>
          <w:sz w:val="24"/>
          <w:szCs w:val="24"/>
        </w:rPr>
        <w:t>Progress Partner</w:t>
      </w:r>
      <w:r w:rsidRPr="008A3521">
        <w:rPr>
          <w:rFonts w:cstheme="minorHAnsi"/>
          <w:sz w:val="24"/>
          <w:szCs w:val="24"/>
        </w:rPr>
        <w:t xml:space="preserve"> team, click the </w:t>
      </w:r>
      <w:r w:rsidRPr="008A3521">
        <w:rPr>
          <w:rFonts w:cstheme="minorHAnsi"/>
          <w:b/>
          <w:bCs/>
          <w:sz w:val="24"/>
          <w:szCs w:val="24"/>
        </w:rPr>
        <w:t>PEC</w:t>
      </w:r>
      <w:r w:rsidRPr="008A3521">
        <w:rPr>
          <w:rFonts w:cstheme="minorHAnsi"/>
          <w:sz w:val="24"/>
          <w:szCs w:val="24"/>
        </w:rPr>
        <w:t xml:space="preserve"> logo to return to your dashboard.</w:t>
      </w:r>
    </w:p>
    <w:p w14:paraId="1D0C4D0F" w14:textId="0171CCC5" w:rsidR="001C41ED" w:rsidRPr="001C41ED" w:rsidRDefault="001C41ED" w:rsidP="001C41ED">
      <w:pPr>
        <w:ind w:left="540" w:right="360"/>
        <w:rPr>
          <w:rFonts w:asciiTheme="minorHAnsi" w:hAnsiTheme="minorHAnsi" w:cstheme="minorHAnsi"/>
        </w:rPr>
      </w:pPr>
      <w:r w:rsidRPr="008A3521">
        <w:rPr>
          <w:rFonts w:asciiTheme="minorHAnsi" w:hAnsiTheme="minorHAnsi" w:cstheme="minorHAnsi"/>
        </w:rPr>
        <w:t xml:space="preserve">You now have access to the courses and exams identified for </w:t>
      </w:r>
      <w:r w:rsidRPr="001C41ED">
        <w:rPr>
          <w:rFonts w:asciiTheme="minorHAnsi" w:hAnsiTheme="minorHAnsi" w:cstheme="minorHAnsi"/>
          <w:b/>
          <w:bCs/>
        </w:rPr>
        <w:t>Progress Partners</w:t>
      </w:r>
      <w:r w:rsidRPr="001C41ED">
        <w:rPr>
          <w:rFonts w:asciiTheme="minorHAnsi" w:hAnsiTheme="minorHAnsi" w:cstheme="minorHAnsi"/>
        </w:rPr>
        <w:t>.</w:t>
      </w:r>
    </w:p>
    <w:p w14:paraId="05C957F8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7BF4ECAC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  <w:r w:rsidRPr="008A3521">
        <w:rPr>
          <w:rFonts w:asciiTheme="minorHAnsi" w:hAnsiTheme="minorHAnsi" w:cstheme="minorHAnsi"/>
        </w:rPr>
        <w:t xml:space="preserve">Please contact the Progress Education Team at </w:t>
      </w:r>
      <w:hyperlink r:id="rId12" w:history="1">
        <w:r w:rsidRPr="008A3521">
          <w:rPr>
            <w:rStyle w:val="Hyperlink"/>
            <w:rFonts w:asciiTheme="minorHAnsi" w:hAnsiTheme="minorHAnsi" w:cstheme="minorHAnsi"/>
          </w:rPr>
          <w:t>pec@education.progress.com</w:t>
        </w:r>
      </w:hyperlink>
      <w:r w:rsidRPr="008A3521">
        <w:rPr>
          <w:rFonts w:asciiTheme="minorHAnsi" w:hAnsiTheme="minorHAnsi" w:cstheme="minorHAnsi"/>
        </w:rPr>
        <w:t xml:space="preserve"> if you have any questions about enrolling in the Progress Education Community.</w:t>
      </w:r>
    </w:p>
    <w:p w14:paraId="7E287379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70E2E5DC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gards,</w:t>
      </w:r>
    </w:p>
    <w:p w14:paraId="4B992155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4CA08FD2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Progress Education Team</w:t>
      </w:r>
    </w:p>
    <w:p w14:paraId="46BA523E" w14:textId="77777777" w:rsidR="001C41ED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74F1DE06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7DEACD0D" wp14:editId="33C95D64">
            <wp:extent cx="2044700" cy="37713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261" cy="387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F93A6" w14:textId="77777777" w:rsidR="001C41ED" w:rsidRPr="008A3521" w:rsidRDefault="001C41ED" w:rsidP="001C41ED">
      <w:pPr>
        <w:ind w:left="540" w:right="360"/>
        <w:rPr>
          <w:rFonts w:asciiTheme="minorHAnsi" w:hAnsiTheme="minorHAnsi" w:cstheme="minorHAnsi"/>
        </w:rPr>
      </w:pPr>
    </w:p>
    <w:p w14:paraId="34ABBC77" w14:textId="4F108DEF" w:rsidR="001631E7" w:rsidRDefault="001631E7" w:rsidP="001C41ED"/>
    <w:p w14:paraId="4921E40A" w14:textId="77777777" w:rsidR="001C41ED" w:rsidRPr="001C41ED" w:rsidRDefault="001C41ED" w:rsidP="001C41ED"/>
    <w:sectPr w:rsidR="001C41ED" w:rsidRPr="001C41ED" w:rsidSect="00EC3907">
      <w:pgSz w:w="12240" w:h="15840"/>
      <w:pgMar w:top="1440" w:right="27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54751"/>
    <w:multiLevelType w:val="hybridMultilevel"/>
    <w:tmpl w:val="5D223C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B9D175B"/>
    <w:multiLevelType w:val="hybridMultilevel"/>
    <w:tmpl w:val="56CC390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1A31ED8"/>
    <w:multiLevelType w:val="hybridMultilevel"/>
    <w:tmpl w:val="4EA0B4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A96339"/>
    <w:multiLevelType w:val="hybridMultilevel"/>
    <w:tmpl w:val="9B7EB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0MDAxMLcwMbI0NDFS0lEKTi0uzszPAykwrAUAtdKP+SwAAAA="/>
  </w:docVars>
  <w:rsids>
    <w:rsidRoot w:val="00107CBC"/>
    <w:rsid w:val="000003D2"/>
    <w:rsid w:val="00006F8B"/>
    <w:rsid w:val="000079E7"/>
    <w:rsid w:val="00007B9E"/>
    <w:rsid w:val="000117B6"/>
    <w:rsid w:val="00012112"/>
    <w:rsid w:val="000145EC"/>
    <w:rsid w:val="00014BA0"/>
    <w:rsid w:val="0001552B"/>
    <w:rsid w:val="000165D0"/>
    <w:rsid w:val="00020716"/>
    <w:rsid w:val="000218C0"/>
    <w:rsid w:val="0002461C"/>
    <w:rsid w:val="00025AC2"/>
    <w:rsid w:val="00025EA4"/>
    <w:rsid w:val="000262AA"/>
    <w:rsid w:val="00027CA6"/>
    <w:rsid w:val="0003167F"/>
    <w:rsid w:val="0003622C"/>
    <w:rsid w:val="0004025E"/>
    <w:rsid w:val="00041797"/>
    <w:rsid w:val="000443E8"/>
    <w:rsid w:val="00046055"/>
    <w:rsid w:val="00050C7F"/>
    <w:rsid w:val="00051F3E"/>
    <w:rsid w:val="00054049"/>
    <w:rsid w:val="00055C4F"/>
    <w:rsid w:val="00056995"/>
    <w:rsid w:val="00057038"/>
    <w:rsid w:val="00061CF4"/>
    <w:rsid w:val="00064343"/>
    <w:rsid w:val="000702BA"/>
    <w:rsid w:val="00070702"/>
    <w:rsid w:val="00071830"/>
    <w:rsid w:val="00071B41"/>
    <w:rsid w:val="000727FA"/>
    <w:rsid w:val="00074499"/>
    <w:rsid w:val="0007489E"/>
    <w:rsid w:val="000754EE"/>
    <w:rsid w:val="00076A8B"/>
    <w:rsid w:val="00081949"/>
    <w:rsid w:val="000823B9"/>
    <w:rsid w:val="00082B36"/>
    <w:rsid w:val="00083432"/>
    <w:rsid w:val="000866AE"/>
    <w:rsid w:val="00087616"/>
    <w:rsid w:val="00087BEF"/>
    <w:rsid w:val="00087F4D"/>
    <w:rsid w:val="000907DB"/>
    <w:rsid w:val="00091CA7"/>
    <w:rsid w:val="00092178"/>
    <w:rsid w:val="00094B23"/>
    <w:rsid w:val="000965D2"/>
    <w:rsid w:val="00096A90"/>
    <w:rsid w:val="000979FA"/>
    <w:rsid w:val="00097CD7"/>
    <w:rsid w:val="000A25D0"/>
    <w:rsid w:val="000A458D"/>
    <w:rsid w:val="000A66B1"/>
    <w:rsid w:val="000A74E4"/>
    <w:rsid w:val="000B025D"/>
    <w:rsid w:val="000B03E7"/>
    <w:rsid w:val="000B0BA1"/>
    <w:rsid w:val="000B16CD"/>
    <w:rsid w:val="000B2205"/>
    <w:rsid w:val="000B3180"/>
    <w:rsid w:val="000B6311"/>
    <w:rsid w:val="000C0AC2"/>
    <w:rsid w:val="000C0EA1"/>
    <w:rsid w:val="000C150B"/>
    <w:rsid w:val="000C1877"/>
    <w:rsid w:val="000C1A6C"/>
    <w:rsid w:val="000C2FBD"/>
    <w:rsid w:val="000C3448"/>
    <w:rsid w:val="000C490B"/>
    <w:rsid w:val="000C753F"/>
    <w:rsid w:val="000C772C"/>
    <w:rsid w:val="000D1FBD"/>
    <w:rsid w:val="000D247E"/>
    <w:rsid w:val="000D2D50"/>
    <w:rsid w:val="000D5820"/>
    <w:rsid w:val="000D73F9"/>
    <w:rsid w:val="000E781C"/>
    <w:rsid w:val="000F03A6"/>
    <w:rsid w:val="000F05F5"/>
    <w:rsid w:val="000F061B"/>
    <w:rsid w:val="000F17BC"/>
    <w:rsid w:val="000F1C36"/>
    <w:rsid w:val="000F2053"/>
    <w:rsid w:val="000F40B0"/>
    <w:rsid w:val="000F4774"/>
    <w:rsid w:val="000F592B"/>
    <w:rsid w:val="000F6892"/>
    <w:rsid w:val="000F689E"/>
    <w:rsid w:val="0010030D"/>
    <w:rsid w:val="00100DAF"/>
    <w:rsid w:val="0010101E"/>
    <w:rsid w:val="001058A5"/>
    <w:rsid w:val="00105AE7"/>
    <w:rsid w:val="00107CBC"/>
    <w:rsid w:val="001103B5"/>
    <w:rsid w:val="001154EB"/>
    <w:rsid w:val="00123AE2"/>
    <w:rsid w:val="001241AC"/>
    <w:rsid w:val="00124E3F"/>
    <w:rsid w:val="00126510"/>
    <w:rsid w:val="00133AC6"/>
    <w:rsid w:val="00133AE8"/>
    <w:rsid w:val="00133C02"/>
    <w:rsid w:val="001344CF"/>
    <w:rsid w:val="001358E0"/>
    <w:rsid w:val="00140E0F"/>
    <w:rsid w:val="001464FE"/>
    <w:rsid w:val="00147C0B"/>
    <w:rsid w:val="00150126"/>
    <w:rsid w:val="001508B2"/>
    <w:rsid w:val="0015112C"/>
    <w:rsid w:val="001542B1"/>
    <w:rsid w:val="00155848"/>
    <w:rsid w:val="00156E51"/>
    <w:rsid w:val="00157A0D"/>
    <w:rsid w:val="00157EA4"/>
    <w:rsid w:val="00162B48"/>
    <w:rsid w:val="001631E7"/>
    <w:rsid w:val="00164669"/>
    <w:rsid w:val="00165C58"/>
    <w:rsid w:val="00170673"/>
    <w:rsid w:val="001716E8"/>
    <w:rsid w:val="0017396B"/>
    <w:rsid w:val="0017418A"/>
    <w:rsid w:val="001744BE"/>
    <w:rsid w:val="00174E74"/>
    <w:rsid w:val="001758B3"/>
    <w:rsid w:val="001772C4"/>
    <w:rsid w:val="001774A0"/>
    <w:rsid w:val="00181416"/>
    <w:rsid w:val="001841B8"/>
    <w:rsid w:val="00184324"/>
    <w:rsid w:val="001863F6"/>
    <w:rsid w:val="001909DB"/>
    <w:rsid w:val="00192927"/>
    <w:rsid w:val="00192C5F"/>
    <w:rsid w:val="00192D35"/>
    <w:rsid w:val="001935A5"/>
    <w:rsid w:val="00193B8A"/>
    <w:rsid w:val="00194ABD"/>
    <w:rsid w:val="00197015"/>
    <w:rsid w:val="00197BCE"/>
    <w:rsid w:val="001A0ED9"/>
    <w:rsid w:val="001A14BE"/>
    <w:rsid w:val="001A2082"/>
    <w:rsid w:val="001A3372"/>
    <w:rsid w:val="001A380F"/>
    <w:rsid w:val="001A4BF0"/>
    <w:rsid w:val="001A558D"/>
    <w:rsid w:val="001A661E"/>
    <w:rsid w:val="001A6689"/>
    <w:rsid w:val="001A7970"/>
    <w:rsid w:val="001A7974"/>
    <w:rsid w:val="001A7D5A"/>
    <w:rsid w:val="001B382E"/>
    <w:rsid w:val="001B64F8"/>
    <w:rsid w:val="001B752F"/>
    <w:rsid w:val="001B7E18"/>
    <w:rsid w:val="001C023D"/>
    <w:rsid w:val="001C13B4"/>
    <w:rsid w:val="001C26F3"/>
    <w:rsid w:val="001C3417"/>
    <w:rsid w:val="001C34CD"/>
    <w:rsid w:val="001C41ED"/>
    <w:rsid w:val="001C4F60"/>
    <w:rsid w:val="001C5DAC"/>
    <w:rsid w:val="001C6543"/>
    <w:rsid w:val="001C7225"/>
    <w:rsid w:val="001C77C4"/>
    <w:rsid w:val="001D3201"/>
    <w:rsid w:val="001D5B9B"/>
    <w:rsid w:val="001E01A2"/>
    <w:rsid w:val="001E0314"/>
    <w:rsid w:val="001E03A7"/>
    <w:rsid w:val="001E2BDD"/>
    <w:rsid w:val="001F0698"/>
    <w:rsid w:val="001F131C"/>
    <w:rsid w:val="001F33EE"/>
    <w:rsid w:val="001F358D"/>
    <w:rsid w:val="001F4171"/>
    <w:rsid w:val="001F4C96"/>
    <w:rsid w:val="001F662D"/>
    <w:rsid w:val="001F70A9"/>
    <w:rsid w:val="001F7898"/>
    <w:rsid w:val="001F7A78"/>
    <w:rsid w:val="001F7B41"/>
    <w:rsid w:val="00201CEB"/>
    <w:rsid w:val="002022DC"/>
    <w:rsid w:val="00206D28"/>
    <w:rsid w:val="0020757A"/>
    <w:rsid w:val="00207B78"/>
    <w:rsid w:val="00213F35"/>
    <w:rsid w:val="00216286"/>
    <w:rsid w:val="002165C3"/>
    <w:rsid w:val="00217009"/>
    <w:rsid w:val="00217343"/>
    <w:rsid w:val="00217347"/>
    <w:rsid w:val="00220C62"/>
    <w:rsid w:val="00220D57"/>
    <w:rsid w:val="00221964"/>
    <w:rsid w:val="00223A0B"/>
    <w:rsid w:val="00223A3A"/>
    <w:rsid w:val="002277A8"/>
    <w:rsid w:val="00227CAE"/>
    <w:rsid w:val="00227F23"/>
    <w:rsid w:val="0023096A"/>
    <w:rsid w:val="002317C1"/>
    <w:rsid w:val="00232484"/>
    <w:rsid w:val="00232495"/>
    <w:rsid w:val="00234906"/>
    <w:rsid w:val="00240ECF"/>
    <w:rsid w:val="002412CE"/>
    <w:rsid w:val="0024191C"/>
    <w:rsid w:val="0024297D"/>
    <w:rsid w:val="002429BF"/>
    <w:rsid w:val="00245DCC"/>
    <w:rsid w:val="00245EAA"/>
    <w:rsid w:val="0025099F"/>
    <w:rsid w:val="00251129"/>
    <w:rsid w:val="00254005"/>
    <w:rsid w:val="0025549F"/>
    <w:rsid w:val="002555EE"/>
    <w:rsid w:val="00256DC9"/>
    <w:rsid w:val="00257721"/>
    <w:rsid w:val="00257C5E"/>
    <w:rsid w:val="00257FB6"/>
    <w:rsid w:val="002612FB"/>
    <w:rsid w:val="00261B70"/>
    <w:rsid w:val="00263D21"/>
    <w:rsid w:val="002653E5"/>
    <w:rsid w:val="002654D3"/>
    <w:rsid w:val="00265D1F"/>
    <w:rsid w:val="00270589"/>
    <w:rsid w:val="0027239C"/>
    <w:rsid w:val="0027376A"/>
    <w:rsid w:val="00274041"/>
    <w:rsid w:val="0027453C"/>
    <w:rsid w:val="00281293"/>
    <w:rsid w:val="00281AB9"/>
    <w:rsid w:val="0028223C"/>
    <w:rsid w:val="002849AE"/>
    <w:rsid w:val="002867D5"/>
    <w:rsid w:val="00286EB6"/>
    <w:rsid w:val="00287186"/>
    <w:rsid w:val="0028792A"/>
    <w:rsid w:val="00287DEA"/>
    <w:rsid w:val="0029000A"/>
    <w:rsid w:val="00291461"/>
    <w:rsid w:val="00292E0E"/>
    <w:rsid w:val="00297E3A"/>
    <w:rsid w:val="002A07B0"/>
    <w:rsid w:val="002A247C"/>
    <w:rsid w:val="002A36A4"/>
    <w:rsid w:val="002A3BBA"/>
    <w:rsid w:val="002A46E7"/>
    <w:rsid w:val="002A612B"/>
    <w:rsid w:val="002A7926"/>
    <w:rsid w:val="002A7C3B"/>
    <w:rsid w:val="002B03A4"/>
    <w:rsid w:val="002B1132"/>
    <w:rsid w:val="002B4D19"/>
    <w:rsid w:val="002B515D"/>
    <w:rsid w:val="002B524B"/>
    <w:rsid w:val="002B73B3"/>
    <w:rsid w:val="002C00F2"/>
    <w:rsid w:val="002C0987"/>
    <w:rsid w:val="002C0EEE"/>
    <w:rsid w:val="002C183B"/>
    <w:rsid w:val="002C29B1"/>
    <w:rsid w:val="002C309C"/>
    <w:rsid w:val="002C6E0F"/>
    <w:rsid w:val="002C7602"/>
    <w:rsid w:val="002D03AA"/>
    <w:rsid w:val="002D4456"/>
    <w:rsid w:val="002D5D0A"/>
    <w:rsid w:val="002D5E61"/>
    <w:rsid w:val="002D5E70"/>
    <w:rsid w:val="002D658B"/>
    <w:rsid w:val="002D6681"/>
    <w:rsid w:val="002D6D34"/>
    <w:rsid w:val="002E04F8"/>
    <w:rsid w:val="002E1A71"/>
    <w:rsid w:val="002E3AD3"/>
    <w:rsid w:val="002E3C65"/>
    <w:rsid w:val="002E4469"/>
    <w:rsid w:val="002E54A0"/>
    <w:rsid w:val="002E5A5B"/>
    <w:rsid w:val="002E5F9C"/>
    <w:rsid w:val="002E64CC"/>
    <w:rsid w:val="002F11ED"/>
    <w:rsid w:val="002F27B6"/>
    <w:rsid w:val="002F39C5"/>
    <w:rsid w:val="002F4B03"/>
    <w:rsid w:val="002F64CC"/>
    <w:rsid w:val="002F65C1"/>
    <w:rsid w:val="002F75E0"/>
    <w:rsid w:val="003037A1"/>
    <w:rsid w:val="00304BFC"/>
    <w:rsid w:val="00307A3A"/>
    <w:rsid w:val="00307A8D"/>
    <w:rsid w:val="00310C54"/>
    <w:rsid w:val="00311BF9"/>
    <w:rsid w:val="003122E6"/>
    <w:rsid w:val="00312D2E"/>
    <w:rsid w:val="00313316"/>
    <w:rsid w:val="0031633C"/>
    <w:rsid w:val="00316F07"/>
    <w:rsid w:val="00323611"/>
    <w:rsid w:val="00324AAE"/>
    <w:rsid w:val="003250EE"/>
    <w:rsid w:val="00325DD8"/>
    <w:rsid w:val="00325F67"/>
    <w:rsid w:val="00326394"/>
    <w:rsid w:val="00327337"/>
    <w:rsid w:val="00330B0C"/>
    <w:rsid w:val="0033324D"/>
    <w:rsid w:val="003345E4"/>
    <w:rsid w:val="0033580E"/>
    <w:rsid w:val="003378A7"/>
    <w:rsid w:val="003405D7"/>
    <w:rsid w:val="00340B97"/>
    <w:rsid w:val="00342DEA"/>
    <w:rsid w:val="00343BC1"/>
    <w:rsid w:val="00343F91"/>
    <w:rsid w:val="003440F9"/>
    <w:rsid w:val="00350386"/>
    <w:rsid w:val="00350BA5"/>
    <w:rsid w:val="00350C39"/>
    <w:rsid w:val="0035266A"/>
    <w:rsid w:val="0035684E"/>
    <w:rsid w:val="00356865"/>
    <w:rsid w:val="00356C06"/>
    <w:rsid w:val="00360B12"/>
    <w:rsid w:val="00361533"/>
    <w:rsid w:val="00361A50"/>
    <w:rsid w:val="00361FE9"/>
    <w:rsid w:val="00361FF6"/>
    <w:rsid w:val="00362D96"/>
    <w:rsid w:val="00364BAB"/>
    <w:rsid w:val="00364C97"/>
    <w:rsid w:val="00367F5B"/>
    <w:rsid w:val="003704D4"/>
    <w:rsid w:val="00370695"/>
    <w:rsid w:val="00370D73"/>
    <w:rsid w:val="003733CD"/>
    <w:rsid w:val="00373548"/>
    <w:rsid w:val="0037392B"/>
    <w:rsid w:val="0037403D"/>
    <w:rsid w:val="00374EE9"/>
    <w:rsid w:val="00376885"/>
    <w:rsid w:val="00376978"/>
    <w:rsid w:val="00380B92"/>
    <w:rsid w:val="00380F87"/>
    <w:rsid w:val="003824AD"/>
    <w:rsid w:val="00382C51"/>
    <w:rsid w:val="00385182"/>
    <w:rsid w:val="00390004"/>
    <w:rsid w:val="00390B15"/>
    <w:rsid w:val="003959D5"/>
    <w:rsid w:val="00395DAB"/>
    <w:rsid w:val="003A2201"/>
    <w:rsid w:val="003A2537"/>
    <w:rsid w:val="003A49E1"/>
    <w:rsid w:val="003B024E"/>
    <w:rsid w:val="003B15C0"/>
    <w:rsid w:val="003B2CA7"/>
    <w:rsid w:val="003B2F54"/>
    <w:rsid w:val="003B4B43"/>
    <w:rsid w:val="003C0605"/>
    <w:rsid w:val="003C0C0B"/>
    <w:rsid w:val="003C1DF7"/>
    <w:rsid w:val="003C20F2"/>
    <w:rsid w:val="003C24BC"/>
    <w:rsid w:val="003C340D"/>
    <w:rsid w:val="003C3ABB"/>
    <w:rsid w:val="003C54A5"/>
    <w:rsid w:val="003D0D19"/>
    <w:rsid w:val="003D158A"/>
    <w:rsid w:val="003D1D89"/>
    <w:rsid w:val="003D1EDD"/>
    <w:rsid w:val="003D2405"/>
    <w:rsid w:val="003D2473"/>
    <w:rsid w:val="003D3212"/>
    <w:rsid w:val="003D4008"/>
    <w:rsid w:val="003D43D2"/>
    <w:rsid w:val="003D4671"/>
    <w:rsid w:val="003D73CE"/>
    <w:rsid w:val="003D7BB6"/>
    <w:rsid w:val="003E0310"/>
    <w:rsid w:val="003E054B"/>
    <w:rsid w:val="003E4F87"/>
    <w:rsid w:val="003E62BE"/>
    <w:rsid w:val="003F3DF1"/>
    <w:rsid w:val="003F4898"/>
    <w:rsid w:val="003F4C14"/>
    <w:rsid w:val="003F4DC3"/>
    <w:rsid w:val="003F53AC"/>
    <w:rsid w:val="0040099E"/>
    <w:rsid w:val="00400BF5"/>
    <w:rsid w:val="00401725"/>
    <w:rsid w:val="004018EE"/>
    <w:rsid w:val="004024FC"/>
    <w:rsid w:val="0040474C"/>
    <w:rsid w:val="00404ABB"/>
    <w:rsid w:val="00411572"/>
    <w:rsid w:val="004131D0"/>
    <w:rsid w:val="004138BA"/>
    <w:rsid w:val="0041405D"/>
    <w:rsid w:val="00414355"/>
    <w:rsid w:val="004159BF"/>
    <w:rsid w:val="00422F1C"/>
    <w:rsid w:val="00430C35"/>
    <w:rsid w:val="004313F7"/>
    <w:rsid w:val="004315CA"/>
    <w:rsid w:val="00432DEA"/>
    <w:rsid w:val="004364C2"/>
    <w:rsid w:val="00436EDE"/>
    <w:rsid w:val="004376F6"/>
    <w:rsid w:val="004400FB"/>
    <w:rsid w:val="00445094"/>
    <w:rsid w:val="00446406"/>
    <w:rsid w:val="00446857"/>
    <w:rsid w:val="004469AE"/>
    <w:rsid w:val="0045157E"/>
    <w:rsid w:val="004540CA"/>
    <w:rsid w:val="00454F35"/>
    <w:rsid w:val="00457102"/>
    <w:rsid w:val="00460779"/>
    <w:rsid w:val="00460B29"/>
    <w:rsid w:val="00462244"/>
    <w:rsid w:val="0046599D"/>
    <w:rsid w:val="00465A8D"/>
    <w:rsid w:val="004704E7"/>
    <w:rsid w:val="0047128E"/>
    <w:rsid w:val="00471E04"/>
    <w:rsid w:val="00472D6A"/>
    <w:rsid w:val="004732A0"/>
    <w:rsid w:val="004736EB"/>
    <w:rsid w:val="00475F01"/>
    <w:rsid w:val="00476667"/>
    <w:rsid w:val="00477299"/>
    <w:rsid w:val="0047790B"/>
    <w:rsid w:val="00477B63"/>
    <w:rsid w:val="00486673"/>
    <w:rsid w:val="00491CE2"/>
    <w:rsid w:val="0049326F"/>
    <w:rsid w:val="004932DE"/>
    <w:rsid w:val="004934AA"/>
    <w:rsid w:val="00495A7F"/>
    <w:rsid w:val="00497B21"/>
    <w:rsid w:val="00497E9C"/>
    <w:rsid w:val="004A00D3"/>
    <w:rsid w:val="004A3937"/>
    <w:rsid w:val="004A3A86"/>
    <w:rsid w:val="004B15FA"/>
    <w:rsid w:val="004B1B4C"/>
    <w:rsid w:val="004B2D0A"/>
    <w:rsid w:val="004B378F"/>
    <w:rsid w:val="004B3DFD"/>
    <w:rsid w:val="004B5220"/>
    <w:rsid w:val="004B5CED"/>
    <w:rsid w:val="004B71C4"/>
    <w:rsid w:val="004C5B53"/>
    <w:rsid w:val="004D14DC"/>
    <w:rsid w:val="004D5225"/>
    <w:rsid w:val="004D59B5"/>
    <w:rsid w:val="004D6B49"/>
    <w:rsid w:val="004E0152"/>
    <w:rsid w:val="004E1390"/>
    <w:rsid w:val="004E5490"/>
    <w:rsid w:val="004E6981"/>
    <w:rsid w:val="004E7E11"/>
    <w:rsid w:val="004F07B4"/>
    <w:rsid w:val="004F4563"/>
    <w:rsid w:val="004F5EED"/>
    <w:rsid w:val="004F62E4"/>
    <w:rsid w:val="004F7A0B"/>
    <w:rsid w:val="005011C5"/>
    <w:rsid w:val="0050307F"/>
    <w:rsid w:val="0050475C"/>
    <w:rsid w:val="00505143"/>
    <w:rsid w:val="005057D7"/>
    <w:rsid w:val="0050655B"/>
    <w:rsid w:val="00507ED2"/>
    <w:rsid w:val="00510632"/>
    <w:rsid w:val="00510982"/>
    <w:rsid w:val="00513356"/>
    <w:rsid w:val="00513F9E"/>
    <w:rsid w:val="0051414B"/>
    <w:rsid w:val="00514CCD"/>
    <w:rsid w:val="0051642B"/>
    <w:rsid w:val="00517175"/>
    <w:rsid w:val="00517A5D"/>
    <w:rsid w:val="00517BBA"/>
    <w:rsid w:val="00520B36"/>
    <w:rsid w:val="0052262C"/>
    <w:rsid w:val="00522A14"/>
    <w:rsid w:val="00524304"/>
    <w:rsid w:val="005249B0"/>
    <w:rsid w:val="00525D1A"/>
    <w:rsid w:val="00526038"/>
    <w:rsid w:val="005274A2"/>
    <w:rsid w:val="00531AF6"/>
    <w:rsid w:val="00531BFF"/>
    <w:rsid w:val="005324AE"/>
    <w:rsid w:val="005336BF"/>
    <w:rsid w:val="00534D82"/>
    <w:rsid w:val="0054156B"/>
    <w:rsid w:val="005430E5"/>
    <w:rsid w:val="00545188"/>
    <w:rsid w:val="005477F8"/>
    <w:rsid w:val="005523DF"/>
    <w:rsid w:val="00552AE7"/>
    <w:rsid w:val="00553892"/>
    <w:rsid w:val="00560008"/>
    <w:rsid w:val="00560CAF"/>
    <w:rsid w:val="00560D69"/>
    <w:rsid w:val="00561103"/>
    <w:rsid w:val="00562E38"/>
    <w:rsid w:val="005644A4"/>
    <w:rsid w:val="00565E0F"/>
    <w:rsid w:val="005660F8"/>
    <w:rsid w:val="00566ACE"/>
    <w:rsid w:val="00566DD0"/>
    <w:rsid w:val="00576CC5"/>
    <w:rsid w:val="00577746"/>
    <w:rsid w:val="0058018C"/>
    <w:rsid w:val="0058309C"/>
    <w:rsid w:val="0058324C"/>
    <w:rsid w:val="00584A9B"/>
    <w:rsid w:val="00586EF6"/>
    <w:rsid w:val="005902C1"/>
    <w:rsid w:val="005919AE"/>
    <w:rsid w:val="00592B77"/>
    <w:rsid w:val="00592B88"/>
    <w:rsid w:val="005935E4"/>
    <w:rsid w:val="005965AF"/>
    <w:rsid w:val="005968F5"/>
    <w:rsid w:val="00597BB0"/>
    <w:rsid w:val="005A0907"/>
    <w:rsid w:val="005A0EF0"/>
    <w:rsid w:val="005A2671"/>
    <w:rsid w:val="005A27E4"/>
    <w:rsid w:val="005A2B48"/>
    <w:rsid w:val="005A41E6"/>
    <w:rsid w:val="005A4927"/>
    <w:rsid w:val="005A5739"/>
    <w:rsid w:val="005B039B"/>
    <w:rsid w:val="005B2DFD"/>
    <w:rsid w:val="005B3B98"/>
    <w:rsid w:val="005B4940"/>
    <w:rsid w:val="005B5D58"/>
    <w:rsid w:val="005C1960"/>
    <w:rsid w:val="005C3785"/>
    <w:rsid w:val="005C37AA"/>
    <w:rsid w:val="005C3915"/>
    <w:rsid w:val="005C4442"/>
    <w:rsid w:val="005C694D"/>
    <w:rsid w:val="005C793E"/>
    <w:rsid w:val="005D3628"/>
    <w:rsid w:val="005D686C"/>
    <w:rsid w:val="005D7573"/>
    <w:rsid w:val="005D77EB"/>
    <w:rsid w:val="005D7F51"/>
    <w:rsid w:val="005E2A02"/>
    <w:rsid w:val="005E59F4"/>
    <w:rsid w:val="005F089B"/>
    <w:rsid w:val="005F0ABF"/>
    <w:rsid w:val="005F1291"/>
    <w:rsid w:val="005F1E0D"/>
    <w:rsid w:val="005F5951"/>
    <w:rsid w:val="005F79E7"/>
    <w:rsid w:val="006002F9"/>
    <w:rsid w:val="00601611"/>
    <w:rsid w:val="00601A96"/>
    <w:rsid w:val="00604981"/>
    <w:rsid w:val="006101F0"/>
    <w:rsid w:val="00610633"/>
    <w:rsid w:val="00612E56"/>
    <w:rsid w:val="006134CE"/>
    <w:rsid w:val="00615491"/>
    <w:rsid w:val="00620ED7"/>
    <w:rsid w:val="00622F47"/>
    <w:rsid w:val="00623253"/>
    <w:rsid w:val="00623CB0"/>
    <w:rsid w:val="00625215"/>
    <w:rsid w:val="00626178"/>
    <w:rsid w:val="00627456"/>
    <w:rsid w:val="006275D9"/>
    <w:rsid w:val="00630531"/>
    <w:rsid w:val="0063137D"/>
    <w:rsid w:val="006323BE"/>
    <w:rsid w:val="006327B8"/>
    <w:rsid w:val="00633113"/>
    <w:rsid w:val="00634E1A"/>
    <w:rsid w:val="00635083"/>
    <w:rsid w:val="0064050D"/>
    <w:rsid w:val="00641CE3"/>
    <w:rsid w:val="00643279"/>
    <w:rsid w:val="006441CD"/>
    <w:rsid w:val="00644564"/>
    <w:rsid w:val="00645485"/>
    <w:rsid w:val="00646A1A"/>
    <w:rsid w:val="00647D41"/>
    <w:rsid w:val="00651096"/>
    <w:rsid w:val="00651B3E"/>
    <w:rsid w:val="006533D2"/>
    <w:rsid w:val="006538B6"/>
    <w:rsid w:val="00654396"/>
    <w:rsid w:val="00654D17"/>
    <w:rsid w:val="006570CD"/>
    <w:rsid w:val="00657BC4"/>
    <w:rsid w:val="00657C7D"/>
    <w:rsid w:val="006602EE"/>
    <w:rsid w:val="006607BD"/>
    <w:rsid w:val="006627F3"/>
    <w:rsid w:val="00662B31"/>
    <w:rsid w:val="006630FF"/>
    <w:rsid w:val="00663277"/>
    <w:rsid w:val="00664A36"/>
    <w:rsid w:val="00666D7A"/>
    <w:rsid w:val="006670F2"/>
    <w:rsid w:val="00672AC3"/>
    <w:rsid w:val="00672D24"/>
    <w:rsid w:val="00674C4B"/>
    <w:rsid w:val="006768E5"/>
    <w:rsid w:val="006771C6"/>
    <w:rsid w:val="00680259"/>
    <w:rsid w:val="00681D81"/>
    <w:rsid w:val="00682F53"/>
    <w:rsid w:val="0068330E"/>
    <w:rsid w:val="00683D1D"/>
    <w:rsid w:val="00684B0E"/>
    <w:rsid w:val="00685234"/>
    <w:rsid w:val="00687369"/>
    <w:rsid w:val="00687ACB"/>
    <w:rsid w:val="00687CFC"/>
    <w:rsid w:val="006925DA"/>
    <w:rsid w:val="00694110"/>
    <w:rsid w:val="0069447F"/>
    <w:rsid w:val="00695772"/>
    <w:rsid w:val="00696200"/>
    <w:rsid w:val="00697DD3"/>
    <w:rsid w:val="006A0A04"/>
    <w:rsid w:val="006B0530"/>
    <w:rsid w:val="006B0BB2"/>
    <w:rsid w:val="006B0DC0"/>
    <w:rsid w:val="006B148B"/>
    <w:rsid w:val="006B1E52"/>
    <w:rsid w:val="006B289F"/>
    <w:rsid w:val="006B41B8"/>
    <w:rsid w:val="006B594D"/>
    <w:rsid w:val="006B5C03"/>
    <w:rsid w:val="006B779D"/>
    <w:rsid w:val="006C1F93"/>
    <w:rsid w:val="006C32ED"/>
    <w:rsid w:val="006C6D17"/>
    <w:rsid w:val="006C761F"/>
    <w:rsid w:val="006D28A4"/>
    <w:rsid w:val="006D4250"/>
    <w:rsid w:val="006D4DC1"/>
    <w:rsid w:val="006D7B07"/>
    <w:rsid w:val="006E074A"/>
    <w:rsid w:val="006E3993"/>
    <w:rsid w:val="006E75E5"/>
    <w:rsid w:val="006F039F"/>
    <w:rsid w:val="006F292A"/>
    <w:rsid w:val="006F3807"/>
    <w:rsid w:val="006F3944"/>
    <w:rsid w:val="006F397D"/>
    <w:rsid w:val="006F47AD"/>
    <w:rsid w:val="006F57FD"/>
    <w:rsid w:val="006F61A6"/>
    <w:rsid w:val="006F76D2"/>
    <w:rsid w:val="006F7BA0"/>
    <w:rsid w:val="007017B4"/>
    <w:rsid w:val="00701C6A"/>
    <w:rsid w:val="00701C8F"/>
    <w:rsid w:val="00702BDD"/>
    <w:rsid w:val="00704DE3"/>
    <w:rsid w:val="00706EE2"/>
    <w:rsid w:val="0071223A"/>
    <w:rsid w:val="0071310F"/>
    <w:rsid w:val="00714276"/>
    <w:rsid w:val="0071766B"/>
    <w:rsid w:val="00717799"/>
    <w:rsid w:val="00720F16"/>
    <w:rsid w:val="00722CC3"/>
    <w:rsid w:val="00726192"/>
    <w:rsid w:val="007272ED"/>
    <w:rsid w:val="00731C3C"/>
    <w:rsid w:val="007321D1"/>
    <w:rsid w:val="00732842"/>
    <w:rsid w:val="00732D07"/>
    <w:rsid w:val="00733114"/>
    <w:rsid w:val="007346B6"/>
    <w:rsid w:val="00736473"/>
    <w:rsid w:val="0073696B"/>
    <w:rsid w:val="007369A5"/>
    <w:rsid w:val="00740D32"/>
    <w:rsid w:val="007420F2"/>
    <w:rsid w:val="00743789"/>
    <w:rsid w:val="00745880"/>
    <w:rsid w:val="00745F87"/>
    <w:rsid w:val="00746BDA"/>
    <w:rsid w:val="00750B0A"/>
    <w:rsid w:val="00754DA8"/>
    <w:rsid w:val="00754EC7"/>
    <w:rsid w:val="00756E94"/>
    <w:rsid w:val="00757EC2"/>
    <w:rsid w:val="00761BF1"/>
    <w:rsid w:val="00763FFE"/>
    <w:rsid w:val="007657C9"/>
    <w:rsid w:val="00765924"/>
    <w:rsid w:val="00765AA5"/>
    <w:rsid w:val="00765C8D"/>
    <w:rsid w:val="00766A04"/>
    <w:rsid w:val="00766CB4"/>
    <w:rsid w:val="007676BB"/>
    <w:rsid w:val="00767B0A"/>
    <w:rsid w:val="00773AB9"/>
    <w:rsid w:val="007741CA"/>
    <w:rsid w:val="00774941"/>
    <w:rsid w:val="00775846"/>
    <w:rsid w:val="0077736F"/>
    <w:rsid w:val="00780771"/>
    <w:rsid w:val="0078338B"/>
    <w:rsid w:val="007836F9"/>
    <w:rsid w:val="0078438F"/>
    <w:rsid w:val="007844D2"/>
    <w:rsid w:val="00786109"/>
    <w:rsid w:val="00786397"/>
    <w:rsid w:val="00787134"/>
    <w:rsid w:val="00787860"/>
    <w:rsid w:val="0078786D"/>
    <w:rsid w:val="007906D8"/>
    <w:rsid w:val="00791CE1"/>
    <w:rsid w:val="0079333B"/>
    <w:rsid w:val="007933A9"/>
    <w:rsid w:val="00796315"/>
    <w:rsid w:val="00796720"/>
    <w:rsid w:val="007A26CB"/>
    <w:rsid w:val="007A6B5F"/>
    <w:rsid w:val="007A7593"/>
    <w:rsid w:val="007B069A"/>
    <w:rsid w:val="007B381B"/>
    <w:rsid w:val="007B4E8A"/>
    <w:rsid w:val="007B5101"/>
    <w:rsid w:val="007B58A9"/>
    <w:rsid w:val="007B65DC"/>
    <w:rsid w:val="007B6699"/>
    <w:rsid w:val="007C3903"/>
    <w:rsid w:val="007C4F0D"/>
    <w:rsid w:val="007C79BA"/>
    <w:rsid w:val="007E1A96"/>
    <w:rsid w:val="007E4C9E"/>
    <w:rsid w:val="007E4F3A"/>
    <w:rsid w:val="007E58B5"/>
    <w:rsid w:val="007E5A75"/>
    <w:rsid w:val="007E5AB8"/>
    <w:rsid w:val="007F1CB4"/>
    <w:rsid w:val="007F27EA"/>
    <w:rsid w:val="007F3869"/>
    <w:rsid w:val="007F38D1"/>
    <w:rsid w:val="007F550D"/>
    <w:rsid w:val="007F5C34"/>
    <w:rsid w:val="007F6E9E"/>
    <w:rsid w:val="00801262"/>
    <w:rsid w:val="00803A09"/>
    <w:rsid w:val="00804633"/>
    <w:rsid w:val="00804663"/>
    <w:rsid w:val="0080745E"/>
    <w:rsid w:val="00810269"/>
    <w:rsid w:val="00810621"/>
    <w:rsid w:val="00810B42"/>
    <w:rsid w:val="00810DFF"/>
    <w:rsid w:val="00817B56"/>
    <w:rsid w:val="00822BA2"/>
    <w:rsid w:val="00822E78"/>
    <w:rsid w:val="0082498E"/>
    <w:rsid w:val="0082515D"/>
    <w:rsid w:val="00825F93"/>
    <w:rsid w:val="008272EC"/>
    <w:rsid w:val="008317FC"/>
    <w:rsid w:val="00832E72"/>
    <w:rsid w:val="008334BC"/>
    <w:rsid w:val="00834D38"/>
    <w:rsid w:val="00836E80"/>
    <w:rsid w:val="00836F20"/>
    <w:rsid w:val="008379FC"/>
    <w:rsid w:val="00840474"/>
    <w:rsid w:val="00842ACC"/>
    <w:rsid w:val="00842D3F"/>
    <w:rsid w:val="0084507A"/>
    <w:rsid w:val="0084649A"/>
    <w:rsid w:val="008519B5"/>
    <w:rsid w:val="00852346"/>
    <w:rsid w:val="00854BFE"/>
    <w:rsid w:val="0085520B"/>
    <w:rsid w:val="00855772"/>
    <w:rsid w:val="00857579"/>
    <w:rsid w:val="008575DA"/>
    <w:rsid w:val="008603EA"/>
    <w:rsid w:val="00860F5B"/>
    <w:rsid w:val="008610DA"/>
    <w:rsid w:val="00862037"/>
    <w:rsid w:val="00862C2A"/>
    <w:rsid w:val="00871B20"/>
    <w:rsid w:val="00871CE3"/>
    <w:rsid w:val="00873C76"/>
    <w:rsid w:val="00873F42"/>
    <w:rsid w:val="008749C2"/>
    <w:rsid w:val="00874FE6"/>
    <w:rsid w:val="00876778"/>
    <w:rsid w:val="008777F3"/>
    <w:rsid w:val="00880850"/>
    <w:rsid w:val="00880BD3"/>
    <w:rsid w:val="00884096"/>
    <w:rsid w:val="008845C8"/>
    <w:rsid w:val="00884708"/>
    <w:rsid w:val="008862CF"/>
    <w:rsid w:val="00890EA9"/>
    <w:rsid w:val="00892328"/>
    <w:rsid w:val="00892A98"/>
    <w:rsid w:val="0089440F"/>
    <w:rsid w:val="008944A5"/>
    <w:rsid w:val="00895E52"/>
    <w:rsid w:val="00895FE0"/>
    <w:rsid w:val="00897DF1"/>
    <w:rsid w:val="008A0EF1"/>
    <w:rsid w:val="008A2083"/>
    <w:rsid w:val="008A20F1"/>
    <w:rsid w:val="008A2295"/>
    <w:rsid w:val="008A25A2"/>
    <w:rsid w:val="008A2F80"/>
    <w:rsid w:val="008A3E55"/>
    <w:rsid w:val="008A4504"/>
    <w:rsid w:val="008A4C10"/>
    <w:rsid w:val="008B04FA"/>
    <w:rsid w:val="008B06A0"/>
    <w:rsid w:val="008B0C7A"/>
    <w:rsid w:val="008B4790"/>
    <w:rsid w:val="008B5D85"/>
    <w:rsid w:val="008B6F21"/>
    <w:rsid w:val="008C1D4A"/>
    <w:rsid w:val="008C27EE"/>
    <w:rsid w:val="008C537C"/>
    <w:rsid w:val="008C58FE"/>
    <w:rsid w:val="008C5D98"/>
    <w:rsid w:val="008D45F5"/>
    <w:rsid w:val="008D58C1"/>
    <w:rsid w:val="008E199E"/>
    <w:rsid w:val="008E2276"/>
    <w:rsid w:val="008E29B3"/>
    <w:rsid w:val="008E3474"/>
    <w:rsid w:val="008E55D5"/>
    <w:rsid w:val="008E5E26"/>
    <w:rsid w:val="008E6056"/>
    <w:rsid w:val="008E7D5D"/>
    <w:rsid w:val="008F0D7D"/>
    <w:rsid w:val="008F2348"/>
    <w:rsid w:val="008F3002"/>
    <w:rsid w:val="008F4CA0"/>
    <w:rsid w:val="008F77A9"/>
    <w:rsid w:val="008F78AF"/>
    <w:rsid w:val="0090178B"/>
    <w:rsid w:val="00901BDC"/>
    <w:rsid w:val="009023CE"/>
    <w:rsid w:val="00902C21"/>
    <w:rsid w:val="00911172"/>
    <w:rsid w:val="00911C71"/>
    <w:rsid w:val="00912100"/>
    <w:rsid w:val="00914182"/>
    <w:rsid w:val="00914213"/>
    <w:rsid w:val="009301A6"/>
    <w:rsid w:val="00930F9B"/>
    <w:rsid w:val="00931763"/>
    <w:rsid w:val="00931CBA"/>
    <w:rsid w:val="009328F9"/>
    <w:rsid w:val="009359BC"/>
    <w:rsid w:val="009360A7"/>
    <w:rsid w:val="009400BE"/>
    <w:rsid w:val="00941F70"/>
    <w:rsid w:val="00942DB6"/>
    <w:rsid w:val="00944A37"/>
    <w:rsid w:val="00944D90"/>
    <w:rsid w:val="00950232"/>
    <w:rsid w:val="00950CF4"/>
    <w:rsid w:val="0095146E"/>
    <w:rsid w:val="00951A5A"/>
    <w:rsid w:val="009520E4"/>
    <w:rsid w:val="009554FB"/>
    <w:rsid w:val="0095657E"/>
    <w:rsid w:val="009602A4"/>
    <w:rsid w:val="0096123A"/>
    <w:rsid w:val="00961477"/>
    <w:rsid w:val="00961542"/>
    <w:rsid w:val="0096324D"/>
    <w:rsid w:val="0096360A"/>
    <w:rsid w:val="009721DD"/>
    <w:rsid w:val="00973E7F"/>
    <w:rsid w:val="009759F2"/>
    <w:rsid w:val="00977423"/>
    <w:rsid w:val="009831E3"/>
    <w:rsid w:val="009842BF"/>
    <w:rsid w:val="00984385"/>
    <w:rsid w:val="00990243"/>
    <w:rsid w:val="0099067C"/>
    <w:rsid w:val="00991633"/>
    <w:rsid w:val="00991C23"/>
    <w:rsid w:val="0099376B"/>
    <w:rsid w:val="0099678F"/>
    <w:rsid w:val="00996A77"/>
    <w:rsid w:val="00996EBA"/>
    <w:rsid w:val="009A016C"/>
    <w:rsid w:val="009A1942"/>
    <w:rsid w:val="009A1A32"/>
    <w:rsid w:val="009A322A"/>
    <w:rsid w:val="009A3B47"/>
    <w:rsid w:val="009A5F57"/>
    <w:rsid w:val="009A6BDC"/>
    <w:rsid w:val="009A7328"/>
    <w:rsid w:val="009B1486"/>
    <w:rsid w:val="009B1510"/>
    <w:rsid w:val="009B2C49"/>
    <w:rsid w:val="009B537F"/>
    <w:rsid w:val="009B6C55"/>
    <w:rsid w:val="009C140F"/>
    <w:rsid w:val="009C1DE5"/>
    <w:rsid w:val="009C3823"/>
    <w:rsid w:val="009C47D4"/>
    <w:rsid w:val="009C6884"/>
    <w:rsid w:val="009D131E"/>
    <w:rsid w:val="009D3FB6"/>
    <w:rsid w:val="009D4E26"/>
    <w:rsid w:val="009D571B"/>
    <w:rsid w:val="009E0C34"/>
    <w:rsid w:val="009E3C0A"/>
    <w:rsid w:val="009E4604"/>
    <w:rsid w:val="009E49F6"/>
    <w:rsid w:val="009E4F1B"/>
    <w:rsid w:val="009E514F"/>
    <w:rsid w:val="009E6EC0"/>
    <w:rsid w:val="009F092C"/>
    <w:rsid w:val="009F0B40"/>
    <w:rsid w:val="009F1C8F"/>
    <w:rsid w:val="009F2EFE"/>
    <w:rsid w:val="009F6237"/>
    <w:rsid w:val="009F6E34"/>
    <w:rsid w:val="00A006FD"/>
    <w:rsid w:val="00A03A33"/>
    <w:rsid w:val="00A07617"/>
    <w:rsid w:val="00A10AC4"/>
    <w:rsid w:val="00A10D1E"/>
    <w:rsid w:val="00A122FE"/>
    <w:rsid w:val="00A12C26"/>
    <w:rsid w:val="00A1317C"/>
    <w:rsid w:val="00A16540"/>
    <w:rsid w:val="00A16940"/>
    <w:rsid w:val="00A17236"/>
    <w:rsid w:val="00A22EE7"/>
    <w:rsid w:val="00A25CA5"/>
    <w:rsid w:val="00A3088D"/>
    <w:rsid w:val="00A30F22"/>
    <w:rsid w:val="00A312BA"/>
    <w:rsid w:val="00A319BB"/>
    <w:rsid w:val="00A31E12"/>
    <w:rsid w:val="00A31E96"/>
    <w:rsid w:val="00A324D4"/>
    <w:rsid w:val="00A32869"/>
    <w:rsid w:val="00A32C89"/>
    <w:rsid w:val="00A346C2"/>
    <w:rsid w:val="00A4070A"/>
    <w:rsid w:val="00A447AE"/>
    <w:rsid w:val="00A46F0C"/>
    <w:rsid w:val="00A501FC"/>
    <w:rsid w:val="00A51F6F"/>
    <w:rsid w:val="00A53F7E"/>
    <w:rsid w:val="00A549B3"/>
    <w:rsid w:val="00A55793"/>
    <w:rsid w:val="00A57965"/>
    <w:rsid w:val="00A60DF4"/>
    <w:rsid w:val="00A613F3"/>
    <w:rsid w:val="00A63A72"/>
    <w:rsid w:val="00A70A99"/>
    <w:rsid w:val="00A7159E"/>
    <w:rsid w:val="00A71C88"/>
    <w:rsid w:val="00A74C1D"/>
    <w:rsid w:val="00A75476"/>
    <w:rsid w:val="00A80286"/>
    <w:rsid w:val="00A82669"/>
    <w:rsid w:val="00A83FDA"/>
    <w:rsid w:val="00A8513F"/>
    <w:rsid w:val="00A857AE"/>
    <w:rsid w:val="00A8600D"/>
    <w:rsid w:val="00A87290"/>
    <w:rsid w:val="00A90B2F"/>
    <w:rsid w:val="00A92CA7"/>
    <w:rsid w:val="00A9531D"/>
    <w:rsid w:val="00A95B69"/>
    <w:rsid w:val="00A97899"/>
    <w:rsid w:val="00AA0A22"/>
    <w:rsid w:val="00AA2CCC"/>
    <w:rsid w:val="00AA7F80"/>
    <w:rsid w:val="00AB09A7"/>
    <w:rsid w:val="00AB12CF"/>
    <w:rsid w:val="00AB289A"/>
    <w:rsid w:val="00AB3B0A"/>
    <w:rsid w:val="00AB4777"/>
    <w:rsid w:val="00AB7974"/>
    <w:rsid w:val="00AC03C8"/>
    <w:rsid w:val="00AC0C43"/>
    <w:rsid w:val="00AC2D60"/>
    <w:rsid w:val="00AC340E"/>
    <w:rsid w:val="00AC372A"/>
    <w:rsid w:val="00AC5793"/>
    <w:rsid w:val="00AC6AB5"/>
    <w:rsid w:val="00AC6CF3"/>
    <w:rsid w:val="00AC75F5"/>
    <w:rsid w:val="00AD0292"/>
    <w:rsid w:val="00AD09B1"/>
    <w:rsid w:val="00AD1327"/>
    <w:rsid w:val="00AD27ED"/>
    <w:rsid w:val="00AD29B9"/>
    <w:rsid w:val="00AD4545"/>
    <w:rsid w:val="00AD7284"/>
    <w:rsid w:val="00AE0EB1"/>
    <w:rsid w:val="00AE0EC3"/>
    <w:rsid w:val="00AE2DB4"/>
    <w:rsid w:val="00AE3252"/>
    <w:rsid w:val="00AE46CA"/>
    <w:rsid w:val="00AE55F2"/>
    <w:rsid w:val="00AE5D7D"/>
    <w:rsid w:val="00AE6AE5"/>
    <w:rsid w:val="00AE6F0B"/>
    <w:rsid w:val="00AF0F56"/>
    <w:rsid w:val="00AF15BB"/>
    <w:rsid w:val="00AF3383"/>
    <w:rsid w:val="00AF4ED3"/>
    <w:rsid w:val="00AF659B"/>
    <w:rsid w:val="00B0310E"/>
    <w:rsid w:val="00B04875"/>
    <w:rsid w:val="00B06378"/>
    <w:rsid w:val="00B12417"/>
    <w:rsid w:val="00B138F1"/>
    <w:rsid w:val="00B13936"/>
    <w:rsid w:val="00B13F14"/>
    <w:rsid w:val="00B165CD"/>
    <w:rsid w:val="00B20B0C"/>
    <w:rsid w:val="00B25B7D"/>
    <w:rsid w:val="00B268E2"/>
    <w:rsid w:val="00B26985"/>
    <w:rsid w:val="00B26ABE"/>
    <w:rsid w:val="00B30D25"/>
    <w:rsid w:val="00B3281F"/>
    <w:rsid w:val="00B35001"/>
    <w:rsid w:val="00B3594F"/>
    <w:rsid w:val="00B364EA"/>
    <w:rsid w:val="00B37E55"/>
    <w:rsid w:val="00B42CC5"/>
    <w:rsid w:val="00B44701"/>
    <w:rsid w:val="00B45E8F"/>
    <w:rsid w:val="00B4623E"/>
    <w:rsid w:val="00B46397"/>
    <w:rsid w:val="00B50757"/>
    <w:rsid w:val="00B54805"/>
    <w:rsid w:val="00B54E28"/>
    <w:rsid w:val="00B5632F"/>
    <w:rsid w:val="00B56769"/>
    <w:rsid w:val="00B60746"/>
    <w:rsid w:val="00B61B64"/>
    <w:rsid w:val="00B630BD"/>
    <w:rsid w:val="00B64406"/>
    <w:rsid w:val="00B67728"/>
    <w:rsid w:val="00B728A5"/>
    <w:rsid w:val="00B7325C"/>
    <w:rsid w:val="00B74879"/>
    <w:rsid w:val="00B7638F"/>
    <w:rsid w:val="00B77E72"/>
    <w:rsid w:val="00B80018"/>
    <w:rsid w:val="00B81A27"/>
    <w:rsid w:val="00B823F9"/>
    <w:rsid w:val="00B83CC5"/>
    <w:rsid w:val="00B86E58"/>
    <w:rsid w:val="00B87061"/>
    <w:rsid w:val="00B877AC"/>
    <w:rsid w:val="00B946BD"/>
    <w:rsid w:val="00B97072"/>
    <w:rsid w:val="00BA02CD"/>
    <w:rsid w:val="00BA2B3F"/>
    <w:rsid w:val="00BA2BAA"/>
    <w:rsid w:val="00BA324C"/>
    <w:rsid w:val="00BA4454"/>
    <w:rsid w:val="00BA606C"/>
    <w:rsid w:val="00BA7667"/>
    <w:rsid w:val="00BA7A49"/>
    <w:rsid w:val="00BA7DFA"/>
    <w:rsid w:val="00BA7EA8"/>
    <w:rsid w:val="00BB0212"/>
    <w:rsid w:val="00BB0397"/>
    <w:rsid w:val="00BB2B9F"/>
    <w:rsid w:val="00BB35FB"/>
    <w:rsid w:val="00BB3778"/>
    <w:rsid w:val="00BB4659"/>
    <w:rsid w:val="00BB64C3"/>
    <w:rsid w:val="00BB7B11"/>
    <w:rsid w:val="00BC3347"/>
    <w:rsid w:val="00BC3968"/>
    <w:rsid w:val="00BC7A66"/>
    <w:rsid w:val="00BD0F37"/>
    <w:rsid w:val="00BD175E"/>
    <w:rsid w:val="00BD1809"/>
    <w:rsid w:val="00BD29B6"/>
    <w:rsid w:val="00BD3789"/>
    <w:rsid w:val="00BD4E1A"/>
    <w:rsid w:val="00BD6735"/>
    <w:rsid w:val="00BE28F3"/>
    <w:rsid w:val="00BE5CB8"/>
    <w:rsid w:val="00BE6608"/>
    <w:rsid w:val="00BF3B87"/>
    <w:rsid w:val="00BF700B"/>
    <w:rsid w:val="00C01D06"/>
    <w:rsid w:val="00C02540"/>
    <w:rsid w:val="00C03FA8"/>
    <w:rsid w:val="00C04FA0"/>
    <w:rsid w:val="00C05690"/>
    <w:rsid w:val="00C128D4"/>
    <w:rsid w:val="00C20D0D"/>
    <w:rsid w:val="00C21B49"/>
    <w:rsid w:val="00C23A44"/>
    <w:rsid w:val="00C2418F"/>
    <w:rsid w:val="00C24C51"/>
    <w:rsid w:val="00C30BAC"/>
    <w:rsid w:val="00C30FCB"/>
    <w:rsid w:val="00C31912"/>
    <w:rsid w:val="00C31BBB"/>
    <w:rsid w:val="00C31CF1"/>
    <w:rsid w:val="00C34BCB"/>
    <w:rsid w:val="00C361F0"/>
    <w:rsid w:val="00C37109"/>
    <w:rsid w:val="00C37F9D"/>
    <w:rsid w:val="00C404CB"/>
    <w:rsid w:val="00C4074D"/>
    <w:rsid w:val="00C4110E"/>
    <w:rsid w:val="00C464E3"/>
    <w:rsid w:val="00C508D8"/>
    <w:rsid w:val="00C52076"/>
    <w:rsid w:val="00C52C18"/>
    <w:rsid w:val="00C54115"/>
    <w:rsid w:val="00C564D5"/>
    <w:rsid w:val="00C57C98"/>
    <w:rsid w:val="00C60D24"/>
    <w:rsid w:val="00C61C58"/>
    <w:rsid w:val="00C63FE0"/>
    <w:rsid w:val="00C64572"/>
    <w:rsid w:val="00C6508B"/>
    <w:rsid w:val="00C664F3"/>
    <w:rsid w:val="00C7095A"/>
    <w:rsid w:val="00C72A0B"/>
    <w:rsid w:val="00C7345D"/>
    <w:rsid w:val="00C74CEF"/>
    <w:rsid w:val="00C75E48"/>
    <w:rsid w:val="00C7776F"/>
    <w:rsid w:val="00C80FAF"/>
    <w:rsid w:val="00C81639"/>
    <w:rsid w:val="00C82BA3"/>
    <w:rsid w:val="00C8365F"/>
    <w:rsid w:val="00C837C5"/>
    <w:rsid w:val="00C839F6"/>
    <w:rsid w:val="00C84FDE"/>
    <w:rsid w:val="00C86787"/>
    <w:rsid w:val="00C86E0D"/>
    <w:rsid w:val="00C87F46"/>
    <w:rsid w:val="00C90123"/>
    <w:rsid w:val="00C907EA"/>
    <w:rsid w:val="00C91D78"/>
    <w:rsid w:val="00C93CC2"/>
    <w:rsid w:val="00C94240"/>
    <w:rsid w:val="00C976AD"/>
    <w:rsid w:val="00CA465D"/>
    <w:rsid w:val="00CA5112"/>
    <w:rsid w:val="00CA539B"/>
    <w:rsid w:val="00CA5793"/>
    <w:rsid w:val="00CA5EE6"/>
    <w:rsid w:val="00CA5F32"/>
    <w:rsid w:val="00CA6121"/>
    <w:rsid w:val="00CA6C27"/>
    <w:rsid w:val="00CA6D56"/>
    <w:rsid w:val="00CA734D"/>
    <w:rsid w:val="00CB02A2"/>
    <w:rsid w:val="00CB616B"/>
    <w:rsid w:val="00CB7D89"/>
    <w:rsid w:val="00CC1947"/>
    <w:rsid w:val="00CC59FB"/>
    <w:rsid w:val="00CC6596"/>
    <w:rsid w:val="00CC6EC1"/>
    <w:rsid w:val="00CD193B"/>
    <w:rsid w:val="00CD2086"/>
    <w:rsid w:val="00CD3321"/>
    <w:rsid w:val="00CD456C"/>
    <w:rsid w:val="00CD60D3"/>
    <w:rsid w:val="00CD65B9"/>
    <w:rsid w:val="00CD710C"/>
    <w:rsid w:val="00CE0BE8"/>
    <w:rsid w:val="00CE3E79"/>
    <w:rsid w:val="00CE62B0"/>
    <w:rsid w:val="00CE6E57"/>
    <w:rsid w:val="00CF0C25"/>
    <w:rsid w:val="00CF0FE9"/>
    <w:rsid w:val="00CF28F9"/>
    <w:rsid w:val="00CF2BFF"/>
    <w:rsid w:val="00CF34DE"/>
    <w:rsid w:val="00CF7B29"/>
    <w:rsid w:val="00CF7DD1"/>
    <w:rsid w:val="00D01744"/>
    <w:rsid w:val="00D01995"/>
    <w:rsid w:val="00D0200F"/>
    <w:rsid w:val="00D03274"/>
    <w:rsid w:val="00D03EA4"/>
    <w:rsid w:val="00D0441F"/>
    <w:rsid w:val="00D10353"/>
    <w:rsid w:val="00D1048E"/>
    <w:rsid w:val="00D12D37"/>
    <w:rsid w:val="00D12E01"/>
    <w:rsid w:val="00D137C1"/>
    <w:rsid w:val="00D14D95"/>
    <w:rsid w:val="00D179EE"/>
    <w:rsid w:val="00D17B2D"/>
    <w:rsid w:val="00D20274"/>
    <w:rsid w:val="00D211E4"/>
    <w:rsid w:val="00D22063"/>
    <w:rsid w:val="00D23DE9"/>
    <w:rsid w:val="00D23EB7"/>
    <w:rsid w:val="00D2641F"/>
    <w:rsid w:val="00D31A7F"/>
    <w:rsid w:val="00D325D7"/>
    <w:rsid w:val="00D3274E"/>
    <w:rsid w:val="00D3400B"/>
    <w:rsid w:val="00D350CB"/>
    <w:rsid w:val="00D370AB"/>
    <w:rsid w:val="00D419F1"/>
    <w:rsid w:val="00D41D8A"/>
    <w:rsid w:val="00D4223C"/>
    <w:rsid w:val="00D42B3B"/>
    <w:rsid w:val="00D43936"/>
    <w:rsid w:val="00D46046"/>
    <w:rsid w:val="00D462F0"/>
    <w:rsid w:val="00D46FEB"/>
    <w:rsid w:val="00D51D7A"/>
    <w:rsid w:val="00D51E7B"/>
    <w:rsid w:val="00D52223"/>
    <w:rsid w:val="00D60EE6"/>
    <w:rsid w:val="00D65E00"/>
    <w:rsid w:val="00D66BC7"/>
    <w:rsid w:val="00D66F82"/>
    <w:rsid w:val="00D71493"/>
    <w:rsid w:val="00D72941"/>
    <w:rsid w:val="00D76EA0"/>
    <w:rsid w:val="00D774DD"/>
    <w:rsid w:val="00D80A6D"/>
    <w:rsid w:val="00D80AEF"/>
    <w:rsid w:val="00D825A9"/>
    <w:rsid w:val="00D828F9"/>
    <w:rsid w:val="00D82EA2"/>
    <w:rsid w:val="00D86D87"/>
    <w:rsid w:val="00D9005B"/>
    <w:rsid w:val="00D90885"/>
    <w:rsid w:val="00D90B4E"/>
    <w:rsid w:val="00D9153A"/>
    <w:rsid w:val="00D92E71"/>
    <w:rsid w:val="00D93502"/>
    <w:rsid w:val="00D9552A"/>
    <w:rsid w:val="00D97A1B"/>
    <w:rsid w:val="00DA0C53"/>
    <w:rsid w:val="00DA4ED5"/>
    <w:rsid w:val="00DA6003"/>
    <w:rsid w:val="00DA610C"/>
    <w:rsid w:val="00DA6A08"/>
    <w:rsid w:val="00DA7A72"/>
    <w:rsid w:val="00DB0AC7"/>
    <w:rsid w:val="00DB26FD"/>
    <w:rsid w:val="00DB2A67"/>
    <w:rsid w:val="00DB67D4"/>
    <w:rsid w:val="00DC0802"/>
    <w:rsid w:val="00DC1D5F"/>
    <w:rsid w:val="00DC3374"/>
    <w:rsid w:val="00DC3F28"/>
    <w:rsid w:val="00DC5432"/>
    <w:rsid w:val="00DD138A"/>
    <w:rsid w:val="00DD2416"/>
    <w:rsid w:val="00DD35F2"/>
    <w:rsid w:val="00DD4BA2"/>
    <w:rsid w:val="00DD4E81"/>
    <w:rsid w:val="00DD6A33"/>
    <w:rsid w:val="00DD6C9A"/>
    <w:rsid w:val="00DE1D9C"/>
    <w:rsid w:val="00DE32D8"/>
    <w:rsid w:val="00DE6057"/>
    <w:rsid w:val="00DE62EA"/>
    <w:rsid w:val="00DE7CBC"/>
    <w:rsid w:val="00DF05D6"/>
    <w:rsid w:val="00DF0D8B"/>
    <w:rsid w:val="00DF4522"/>
    <w:rsid w:val="00DF4581"/>
    <w:rsid w:val="00DF460E"/>
    <w:rsid w:val="00DF507B"/>
    <w:rsid w:val="00DF5CC8"/>
    <w:rsid w:val="00DF5D8D"/>
    <w:rsid w:val="00DF7D97"/>
    <w:rsid w:val="00E00039"/>
    <w:rsid w:val="00E012B9"/>
    <w:rsid w:val="00E0185D"/>
    <w:rsid w:val="00E05FE7"/>
    <w:rsid w:val="00E068F6"/>
    <w:rsid w:val="00E10051"/>
    <w:rsid w:val="00E10A37"/>
    <w:rsid w:val="00E10D70"/>
    <w:rsid w:val="00E126D4"/>
    <w:rsid w:val="00E14F08"/>
    <w:rsid w:val="00E17CE2"/>
    <w:rsid w:val="00E22018"/>
    <w:rsid w:val="00E24511"/>
    <w:rsid w:val="00E30A16"/>
    <w:rsid w:val="00E3474A"/>
    <w:rsid w:val="00E34FC5"/>
    <w:rsid w:val="00E35154"/>
    <w:rsid w:val="00E360AC"/>
    <w:rsid w:val="00E361A3"/>
    <w:rsid w:val="00E36DE3"/>
    <w:rsid w:val="00E3707F"/>
    <w:rsid w:val="00E418EF"/>
    <w:rsid w:val="00E44F9D"/>
    <w:rsid w:val="00E45CF5"/>
    <w:rsid w:val="00E46751"/>
    <w:rsid w:val="00E523F9"/>
    <w:rsid w:val="00E5302D"/>
    <w:rsid w:val="00E53471"/>
    <w:rsid w:val="00E55ECF"/>
    <w:rsid w:val="00E56ECD"/>
    <w:rsid w:val="00E57D20"/>
    <w:rsid w:val="00E601C2"/>
    <w:rsid w:val="00E60479"/>
    <w:rsid w:val="00E645FF"/>
    <w:rsid w:val="00E65CBB"/>
    <w:rsid w:val="00E67C10"/>
    <w:rsid w:val="00E71A0E"/>
    <w:rsid w:val="00E72E98"/>
    <w:rsid w:val="00E75B4A"/>
    <w:rsid w:val="00E7626B"/>
    <w:rsid w:val="00E7632D"/>
    <w:rsid w:val="00E76627"/>
    <w:rsid w:val="00E77764"/>
    <w:rsid w:val="00E802CF"/>
    <w:rsid w:val="00E80E91"/>
    <w:rsid w:val="00E821C1"/>
    <w:rsid w:val="00E837A2"/>
    <w:rsid w:val="00E85F73"/>
    <w:rsid w:val="00E86CFB"/>
    <w:rsid w:val="00E87252"/>
    <w:rsid w:val="00E9002D"/>
    <w:rsid w:val="00E92E24"/>
    <w:rsid w:val="00E93CA9"/>
    <w:rsid w:val="00E9568E"/>
    <w:rsid w:val="00EA122E"/>
    <w:rsid w:val="00EA1282"/>
    <w:rsid w:val="00EA205D"/>
    <w:rsid w:val="00EA20E4"/>
    <w:rsid w:val="00EA3252"/>
    <w:rsid w:val="00EA3265"/>
    <w:rsid w:val="00EA32C4"/>
    <w:rsid w:val="00EA4E24"/>
    <w:rsid w:val="00EA5080"/>
    <w:rsid w:val="00EB4C9E"/>
    <w:rsid w:val="00EB5DEC"/>
    <w:rsid w:val="00EB5E7D"/>
    <w:rsid w:val="00EB67C8"/>
    <w:rsid w:val="00EC2C14"/>
    <w:rsid w:val="00EC3907"/>
    <w:rsid w:val="00EC3A03"/>
    <w:rsid w:val="00EC43B0"/>
    <w:rsid w:val="00ED238A"/>
    <w:rsid w:val="00EE0659"/>
    <w:rsid w:val="00EE0724"/>
    <w:rsid w:val="00EE0E1F"/>
    <w:rsid w:val="00EE5AB4"/>
    <w:rsid w:val="00EE63ED"/>
    <w:rsid w:val="00EF0D6D"/>
    <w:rsid w:val="00EF7615"/>
    <w:rsid w:val="00F0066D"/>
    <w:rsid w:val="00F039E3"/>
    <w:rsid w:val="00F04A10"/>
    <w:rsid w:val="00F133F7"/>
    <w:rsid w:val="00F15E15"/>
    <w:rsid w:val="00F170DF"/>
    <w:rsid w:val="00F174AD"/>
    <w:rsid w:val="00F20101"/>
    <w:rsid w:val="00F21DE9"/>
    <w:rsid w:val="00F21F3A"/>
    <w:rsid w:val="00F245C5"/>
    <w:rsid w:val="00F24ABE"/>
    <w:rsid w:val="00F25251"/>
    <w:rsid w:val="00F27DD4"/>
    <w:rsid w:val="00F27ED8"/>
    <w:rsid w:val="00F309E2"/>
    <w:rsid w:val="00F30C6E"/>
    <w:rsid w:val="00F32949"/>
    <w:rsid w:val="00F37097"/>
    <w:rsid w:val="00F4019A"/>
    <w:rsid w:val="00F44B47"/>
    <w:rsid w:val="00F47799"/>
    <w:rsid w:val="00F47D30"/>
    <w:rsid w:val="00F53FCC"/>
    <w:rsid w:val="00F60095"/>
    <w:rsid w:val="00F61E77"/>
    <w:rsid w:val="00F64EA9"/>
    <w:rsid w:val="00F663BC"/>
    <w:rsid w:val="00F70BC6"/>
    <w:rsid w:val="00F7219B"/>
    <w:rsid w:val="00F72F5B"/>
    <w:rsid w:val="00F74C67"/>
    <w:rsid w:val="00F753F2"/>
    <w:rsid w:val="00F856F3"/>
    <w:rsid w:val="00F872AC"/>
    <w:rsid w:val="00F92D4B"/>
    <w:rsid w:val="00F93A7F"/>
    <w:rsid w:val="00F95336"/>
    <w:rsid w:val="00F9654B"/>
    <w:rsid w:val="00F96961"/>
    <w:rsid w:val="00FA1823"/>
    <w:rsid w:val="00FA4111"/>
    <w:rsid w:val="00FA4118"/>
    <w:rsid w:val="00FA6B2D"/>
    <w:rsid w:val="00FA7CA7"/>
    <w:rsid w:val="00FA7EEE"/>
    <w:rsid w:val="00FB237A"/>
    <w:rsid w:val="00FB2ECE"/>
    <w:rsid w:val="00FB6194"/>
    <w:rsid w:val="00FB659A"/>
    <w:rsid w:val="00FB6D4D"/>
    <w:rsid w:val="00FB7597"/>
    <w:rsid w:val="00FB771E"/>
    <w:rsid w:val="00FC0C75"/>
    <w:rsid w:val="00FC0E06"/>
    <w:rsid w:val="00FC0F16"/>
    <w:rsid w:val="00FC18CB"/>
    <w:rsid w:val="00FC2CEB"/>
    <w:rsid w:val="00FC323B"/>
    <w:rsid w:val="00FC53D0"/>
    <w:rsid w:val="00FC7712"/>
    <w:rsid w:val="00FC7C03"/>
    <w:rsid w:val="00FD260C"/>
    <w:rsid w:val="00FD3D73"/>
    <w:rsid w:val="00FD3EC9"/>
    <w:rsid w:val="00FD4E83"/>
    <w:rsid w:val="00FD52A3"/>
    <w:rsid w:val="00FD740B"/>
    <w:rsid w:val="00FD77CE"/>
    <w:rsid w:val="00FE06F6"/>
    <w:rsid w:val="00FE1151"/>
    <w:rsid w:val="00FE2433"/>
    <w:rsid w:val="00FE32FB"/>
    <w:rsid w:val="00FE3DA2"/>
    <w:rsid w:val="00FE41CF"/>
    <w:rsid w:val="00FE717E"/>
    <w:rsid w:val="00FE745E"/>
    <w:rsid w:val="00FF2FC1"/>
    <w:rsid w:val="00FF3098"/>
    <w:rsid w:val="00FF33F6"/>
    <w:rsid w:val="00FF3CAF"/>
    <w:rsid w:val="00FF3CC5"/>
    <w:rsid w:val="00FF456B"/>
    <w:rsid w:val="00FF4783"/>
    <w:rsid w:val="00FF6B0A"/>
    <w:rsid w:val="00FF7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32480"/>
  <w15:chartTrackingRefBased/>
  <w15:docId w15:val="{57BA35A8-2A63-4270-AF70-526D5B616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CB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7CB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7CBC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107CB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93CC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04D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3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ec@education.progress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pec.progress.com/self-signup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ecure.progress.com/profile/opn/registerUi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ec.progres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EACDA2AF58CF47A2315E7FB9C3FCF1" ma:contentTypeVersion="23" ma:contentTypeDescription="Create a new document." ma:contentTypeScope="" ma:versionID="9e08f57c5ad668cc5245c1009d6e1a33">
  <xsd:schema xmlns:xsd="http://www.w3.org/2001/XMLSchema" xmlns:xs="http://www.w3.org/2001/XMLSchema" xmlns:p="http://schemas.microsoft.com/office/2006/metadata/properties" xmlns:ns2="9af84b6c-24d3-4f04-8f53-4f93d4b1ebfd" xmlns:ns3="cf4d413a-1a9c-4c10-9385-949bff37bac5" targetNamespace="http://schemas.microsoft.com/office/2006/metadata/properties" ma:root="true" ma:fieldsID="f4d82d3f6996abd1afc2018719b1d7db" ns2:_="" ns3:_="">
    <xsd:import namespace="9af84b6c-24d3-4f04-8f53-4f93d4b1ebfd"/>
    <xsd:import namespace="cf4d413a-1a9c-4c10-9385-949bff37ba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84b6c-24d3-4f04-8f53-4f93d4b1eb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d413a-1a9c-4c10-9385-949bff37b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CE6EB5-8451-4149-AB98-B81E4AF6003F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9af84b6c-24d3-4f04-8f53-4f93d4b1ebfd"/>
    <ds:schemaRef ds:uri="http://schemas.microsoft.com/office/infopath/2007/PartnerControls"/>
    <ds:schemaRef ds:uri="http://purl.org/dc/elements/1.1/"/>
    <ds:schemaRef ds:uri="http://schemas.microsoft.com/office/2006/metadata/properties"/>
    <ds:schemaRef ds:uri="cf4d413a-1a9c-4c10-9385-949bff37bac5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47BA83D-80CC-47D7-A8A8-ED201B3948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BF8FF6-CE5D-4E14-B093-A86E341B98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84b6c-24d3-4f04-8f53-4f93d4b1ebfd"/>
    <ds:schemaRef ds:uri="cf4d413a-1a9c-4c10-9385-949bff37ba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 Collins</dc:creator>
  <cp:keywords/>
  <dc:description/>
  <cp:lastModifiedBy>Aida</cp:lastModifiedBy>
  <cp:revision>2</cp:revision>
  <dcterms:created xsi:type="dcterms:W3CDTF">2021-11-23T22:34:00Z</dcterms:created>
  <dcterms:modified xsi:type="dcterms:W3CDTF">2021-11-23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EACDA2AF58CF47A2315E7FB9C3FCF1</vt:lpwstr>
  </property>
</Properties>
</file>